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ival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bivalves (Class: Bivalvi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eelpouts (Family: Zoarchidae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acific%20her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Pacific herring (</w:t>
      </w:r>
      <w:r>
        <w:rPr>
          <w:i/>
        </w:rPr>
        <w:t xml:space="preserve">Clupea pallasii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tunicates (Subphylum: Tunicat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9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0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9T21:45:47Z</dcterms:created>
  <dcterms:modified xsi:type="dcterms:W3CDTF">2022-12-29T21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